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76EBD4" w14:textId="508601D6" w:rsidR="004B1C89" w:rsidRPr="00F876F8" w:rsidRDefault="00560A9D" w:rsidP="003B70EF">
      <w:pPr>
        <w:rPr>
          <w:rFonts w:ascii="Times New Roman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1</w:t>
      </w:r>
      <w:r w:rsidR="004B1C89" w:rsidRPr="00F876F8">
        <w:rPr>
          <w:rFonts w:ascii="Times New Roman" w:eastAsiaTheme="minorHAnsi" w:hAnsi="Times New Roman" w:cs="Times New Roman"/>
          <w:sz w:val="22"/>
        </w:rPr>
        <w:t>.</w:t>
      </w:r>
      <w:r w:rsidR="004B1C89" w:rsidRPr="00F876F8">
        <w:rPr>
          <w:rFonts w:ascii="Times New Roman" w:hAnsi="Times New Roman" w:cs="Times New Roman"/>
          <w:sz w:val="22"/>
        </w:rPr>
        <w:t xml:space="preserve"> </w:t>
      </w:r>
      <w:r w:rsidR="003B70EF" w:rsidRPr="00F876F8">
        <w:rPr>
          <w:rFonts w:ascii="Times New Roman" w:hAnsi="Times New Roman" w:cs="Times New Roman"/>
          <w:sz w:val="22"/>
        </w:rPr>
        <w:t>Write a C++ program that accepts a string from the user and then replaces all</w:t>
      </w:r>
      <w:r w:rsidR="003B70EF" w:rsidRPr="00F876F8">
        <w:rPr>
          <w:rFonts w:ascii="Times New Roman" w:hAnsi="Times New Roman" w:cs="Times New Roman" w:hint="eastAsia"/>
          <w:sz w:val="22"/>
        </w:rPr>
        <w:t xml:space="preserve"> </w:t>
      </w:r>
      <w:r w:rsidR="003B70EF" w:rsidRPr="00F876F8">
        <w:rPr>
          <w:rFonts w:ascii="Times New Roman" w:hAnsi="Times New Roman" w:cs="Times New Roman"/>
          <w:sz w:val="22"/>
        </w:rPr>
        <w:t>occurrences of the letter e with the letter x.</w:t>
      </w:r>
    </w:p>
    <w:p w14:paraId="6B5F0B8C" w14:textId="77777777" w:rsidR="00E4272F" w:rsidRPr="00C7272D" w:rsidRDefault="00E4272F" w:rsidP="004B1C89">
      <w:pPr>
        <w:rPr>
          <w:rFonts w:ascii="Times New Roman" w:eastAsiaTheme="minorHAnsi" w:hAnsi="Times New Roman" w:cs="Times New Roman" w:hint="eastAsia"/>
          <w:sz w:val="22"/>
        </w:rPr>
      </w:pPr>
    </w:p>
    <w:p w14:paraId="48C6FC8A" w14:textId="6A3D2DDC" w:rsidR="003B70EF" w:rsidRPr="00F876F8" w:rsidRDefault="00560A9D" w:rsidP="003B70EF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2</w:t>
      </w:r>
      <w:r w:rsidR="00B022D9" w:rsidRPr="00F876F8">
        <w:rPr>
          <w:rFonts w:ascii="Times New Roman" w:eastAsiaTheme="minorHAnsi" w:hAnsi="Times New Roman" w:cs="Times New Roman"/>
          <w:sz w:val="22"/>
        </w:rPr>
        <w:t>.</w:t>
      </w:r>
      <w:r w:rsidR="000B4DEB" w:rsidRPr="00F876F8">
        <w:rPr>
          <w:sz w:val="24"/>
          <w:szCs w:val="28"/>
        </w:rPr>
        <w:t xml:space="preserve"> </w:t>
      </w:r>
      <w:r w:rsidR="003B70EF" w:rsidRPr="00F876F8">
        <w:rPr>
          <w:rFonts w:ascii="Times New Roman" w:eastAsiaTheme="minorHAnsi" w:hAnsi="Times New Roman" w:cs="Times New Roman"/>
          <w:sz w:val="22"/>
        </w:rPr>
        <w:t>You'</w:t>
      </w:r>
      <w:r w:rsidR="00C7272D">
        <w:rPr>
          <w:rFonts w:ascii="Times New Roman" w:eastAsiaTheme="minorHAnsi" w:hAnsi="Times New Roman" w:cs="Times New Roman"/>
          <w:sz w:val="22"/>
        </w:rPr>
        <w:t>v</w:t>
      </w:r>
      <w:r w:rsidR="003B70EF" w:rsidRPr="00F876F8">
        <w:rPr>
          <w:rFonts w:ascii="Times New Roman" w:eastAsiaTheme="minorHAnsi" w:hAnsi="Times New Roman" w:cs="Times New Roman"/>
          <w:sz w:val="22"/>
        </w:rPr>
        <w:t>e given strings jewels representing the types of stones that are jewels, and stones representing the stones you have. Each character in stones is a type of stone you have. You want to know how many of the stones you have are also jewels.</w:t>
      </w:r>
    </w:p>
    <w:p w14:paraId="14D32821" w14:textId="77777777" w:rsidR="003B70EF" w:rsidRPr="00F876F8" w:rsidRDefault="003B70EF" w:rsidP="003B70EF">
      <w:pPr>
        <w:rPr>
          <w:rFonts w:ascii="Times New Roman" w:eastAsiaTheme="minorHAnsi" w:hAnsi="Times New Roman" w:cs="Times New Roman"/>
          <w:sz w:val="22"/>
        </w:rPr>
      </w:pPr>
    </w:p>
    <w:p w14:paraId="03B74658" w14:textId="77777777" w:rsidR="003B70EF" w:rsidRPr="00F876F8" w:rsidRDefault="003B70EF" w:rsidP="003B70EF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Letters are case sensitive, so "a" is considered a different type of stone from "A".</w:t>
      </w:r>
    </w:p>
    <w:p w14:paraId="291254F8" w14:textId="77777777" w:rsidR="003B70EF" w:rsidRPr="00F876F8" w:rsidRDefault="003B70EF" w:rsidP="003B70EF">
      <w:pPr>
        <w:rPr>
          <w:rFonts w:ascii="Times New Roman" w:eastAsiaTheme="minorHAnsi" w:hAnsi="Times New Roman" w:cs="Times New Roman"/>
          <w:sz w:val="22"/>
        </w:rPr>
      </w:pPr>
    </w:p>
    <w:p w14:paraId="7D505B99" w14:textId="4AE7BB08" w:rsidR="003B70EF" w:rsidRPr="00F876F8" w:rsidRDefault="003B70EF" w:rsidP="003B70EF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Example 1:</w:t>
      </w:r>
    </w:p>
    <w:p w14:paraId="0ED6FAB1" w14:textId="73CECFE6" w:rsidR="003B70EF" w:rsidRPr="00F876F8" w:rsidRDefault="003B70EF" w:rsidP="003B70EF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 xml:space="preserve">Input: </w:t>
      </w:r>
      <w:proofErr w:type="spellStart"/>
      <w:r w:rsidRPr="00F876F8">
        <w:rPr>
          <w:rFonts w:ascii="Times New Roman" w:eastAsiaTheme="minorHAnsi" w:hAnsi="Times New Roman" w:cs="Times New Roman"/>
          <w:sz w:val="22"/>
        </w:rPr>
        <w:t>aA</w:t>
      </w:r>
      <w:proofErr w:type="spellEnd"/>
      <w:r w:rsidRPr="00F876F8">
        <w:rPr>
          <w:rFonts w:ascii="Times New Roman" w:eastAsiaTheme="minorHAnsi" w:hAnsi="Times New Roman" w:cs="Times New Roman"/>
          <w:sz w:val="22"/>
        </w:rPr>
        <w:t xml:space="preserve">   </w:t>
      </w:r>
      <w:proofErr w:type="spellStart"/>
      <w:r w:rsidRPr="00F876F8">
        <w:rPr>
          <w:rFonts w:ascii="Times New Roman" w:eastAsiaTheme="minorHAnsi" w:hAnsi="Times New Roman" w:cs="Times New Roman"/>
          <w:sz w:val="22"/>
        </w:rPr>
        <w:t>aAAbbbb</w:t>
      </w:r>
      <w:proofErr w:type="spellEnd"/>
    </w:p>
    <w:p w14:paraId="685C0063" w14:textId="67160B47" w:rsidR="003B70EF" w:rsidRPr="00F876F8" w:rsidRDefault="003B70EF" w:rsidP="003B70EF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Output: 3</w:t>
      </w:r>
    </w:p>
    <w:p w14:paraId="53BB8DCA" w14:textId="77777777" w:rsidR="003B70EF" w:rsidRPr="00F876F8" w:rsidRDefault="003B70EF" w:rsidP="003B70EF">
      <w:pPr>
        <w:rPr>
          <w:rFonts w:ascii="Times New Roman" w:eastAsiaTheme="minorHAnsi" w:hAnsi="Times New Roman" w:cs="Times New Roman"/>
          <w:sz w:val="22"/>
        </w:rPr>
      </w:pPr>
    </w:p>
    <w:p w14:paraId="6D75D7BD" w14:textId="5D3B66E8" w:rsidR="003B70EF" w:rsidRPr="00F876F8" w:rsidRDefault="003B70EF" w:rsidP="003B70EF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Example 2:</w:t>
      </w:r>
    </w:p>
    <w:p w14:paraId="5CE24FAA" w14:textId="7C4CAF9E" w:rsidR="003B70EF" w:rsidRPr="00F876F8" w:rsidRDefault="003B70EF" w:rsidP="003B70EF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Input: z   ZZ</w:t>
      </w:r>
    </w:p>
    <w:p w14:paraId="71171D13" w14:textId="77777777" w:rsidR="003B70EF" w:rsidRPr="00F876F8" w:rsidRDefault="003B70EF" w:rsidP="003B70EF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Output: 0</w:t>
      </w:r>
    </w:p>
    <w:p w14:paraId="1EC34675" w14:textId="77777777" w:rsidR="003B70EF" w:rsidRPr="00F876F8" w:rsidRDefault="003B70EF" w:rsidP="003B70EF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 w:hint="eastAsia"/>
          <w:sz w:val="22"/>
        </w:rPr>
        <w:t> </w:t>
      </w:r>
    </w:p>
    <w:p w14:paraId="67556FDD" w14:textId="53B16533" w:rsidR="003B70EF" w:rsidRPr="00F876F8" w:rsidRDefault="003B70EF" w:rsidP="004B1C89">
      <w:pPr>
        <w:rPr>
          <w:rFonts w:ascii="Times New Roman" w:eastAsiaTheme="minorHAnsi" w:hAnsi="Times New Roman" w:cs="Times New Roman"/>
          <w:sz w:val="22"/>
        </w:rPr>
      </w:pPr>
    </w:p>
    <w:p w14:paraId="6200C952" w14:textId="404D123D" w:rsidR="003B70EF" w:rsidRPr="00F876F8" w:rsidRDefault="00560A9D" w:rsidP="003B70EF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3</w:t>
      </w:r>
      <w:r w:rsidR="00332A6D" w:rsidRPr="00F876F8">
        <w:rPr>
          <w:rFonts w:ascii="Times New Roman" w:eastAsiaTheme="minorHAnsi" w:hAnsi="Times New Roman" w:cs="Times New Roman"/>
          <w:sz w:val="22"/>
        </w:rPr>
        <w:t xml:space="preserve">. </w:t>
      </w:r>
      <w:r w:rsidR="003B70EF" w:rsidRPr="00F876F8">
        <w:rPr>
          <w:rFonts w:ascii="Times New Roman" w:eastAsiaTheme="minorHAnsi" w:hAnsi="Times New Roman" w:cs="Times New Roman"/>
          <w:sz w:val="22"/>
        </w:rPr>
        <w:t>Given a string s, return the first non-repeating character in it and return its index. If it does not exist, return -1.</w:t>
      </w:r>
    </w:p>
    <w:p w14:paraId="67C1970F" w14:textId="77777777" w:rsidR="003B70EF" w:rsidRPr="00F876F8" w:rsidRDefault="003B70EF" w:rsidP="003B70EF">
      <w:pPr>
        <w:rPr>
          <w:rFonts w:ascii="Times New Roman" w:eastAsiaTheme="minorHAnsi" w:hAnsi="Times New Roman" w:cs="Times New Roman"/>
          <w:sz w:val="22"/>
        </w:rPr>
      </w:pPr>
    </w:p>
    <w:p w14:paraId="63CA8C93" w14:textId="495CDC1D" w:rsidR="00B66097" w:rsidRPr="00C7272D" w:rsidRDefault="00B66097" w:rsidP="00B66097">
      <w:pPr>
        <w:rPr>
          <w:rFonts w:ascii="Times New Roman" w:eastAsiaTheme="minorHAnsi" w:hAnsi="Times New Roman" w:cs="Times New Roman"/>
          <w:sz w:val="22"/>
        </w:rPr>
      </w:pPr>
      <w:r w:rsidRPr="00C7272D">
        <w:rPr>
          <w:rFonts w:ascii="Times New Roman" w:eastAsiaTheme="minorHAnsi" w:hAnsi="Times New Roman" w:cs="Times New Roman"/>
          <w:sz w:val="22"/>
        </w:rPr>
        <w:t>Example 1:</w:t>
      </w:r>
    </w:p>
    <w:p w14:paraId="6C7FE03B" w14:textId="1F259A37" w:rsidR="00B66097" w:rsidRPr="00C7272D" w:rsidRDefault="00B66097" w:rsidP="00B66097">
      <w:pPr>
        <w:rPr>
          <w:rFonts w:ascii="Times New Roman" w:eastAsiaTheme="minorHAnsi" w:hAnsi="Times New Roman" w:cs="Times New Roman"/>
          <w:sz w:val="22"/>
        </w:rPr>
      </w:pPr>
      <w:r w:rsidRPr="00C7272D">
        <w:rPr>
          <w:rFonts w:ascii="Times New Roman" w:eastAsiaTheme="minorHAnsi" w:hAnsi="Times New Roman" w:cs="Times New Roman"/>
          <w:sz w:val="22"/>
        </w:rPr>
        <w:t xml:space="preserve">Input: </w:t>
      </w:r>
      <w:proofErr w:type="spellStart"/>
      <w:r w:rsidRPr="00C7272D">
        <w:rPr>
          <w:rFonts w:ascii="Times New Roman" w:eastAsiaTheme="minorHAnsi" w:hAnsi="Times New Roman" w:cs="Times New Roman"/>
          <w:sz w:val="22"/>
        </w:rPr>
        <w:t>leetcode</w:t>
      </w:r>
      <w:proofErr w:type="spellEnd"/>
    </w:p>
    <w:p w14:paraId="00CA28CE" w14:textId="0A753036" w:rsidR="00B66097" w:rsidRPr="00C7272D" w:rsidRDefault="00B66097" w:rsidP="00B66097">
      <w:pPr>
        <w:rPr>
          <w:rFonts w:ascii="Times New Roman" w:eastAsiaTheme="minorHAnsi" w:hAnsi="Times New Roman" w:cs="Times New Roman"/>
          <w:sz w:val="22"/>
        </w:rPr>
      </w:pPr>
      <w:r w:rsidRPr="00C7272D">
        <w:rPr>
          <w:rFonts w:ascii="Times New Roman" w:eastAsiaTheme="minorHAnsi" w:hAnsi="Times New Roman" w:cs="Times New Roman"/>
          <w:sz w:val="22"/>
        </w:rPr>
        <w:t>Output: 0</w:t>
      </w:r>
    </w:p>
    <w:p w14:paraId="4CC73BC4" w14:textId="77777777" w:rsidR="00B66097" w:rsidRPr="00C7272D" w:rsidRDefault="00B66097" w:rsidP="00B66097">
      <w:pPr>
        <w:rPr>
          <w:rFonts w:ascii="Times New Roman" w:eastAsiaTheme="minorHAnsi" w:hAnsi="Times New Roman" w:cs="Times New Roman"/>
          <w:sz w:val="22"/>
        </w:rPr>
      </w:pPr>
    </w:p>
    <w:p w14:paraId="26D78C60" w14:textId="124CB83B" w:rsidR="00B66097" w:rsidRPr="00C7272D" w:rsidRDefault="00B66097" w:rsidP="00B66097">
      <w:pPr>
        <w:rPr>
          <w:rFonts w:ascii="Times New Roman" w:eastAsiaTheme="minorHAnsi" w:hAnsi="Times New Roman" w:cs="Times New Roman"/>
          <w:sz w:val="22"/>
        </w:rPr>
      </w:pPr>
      <w:r w:rsidRPr="00C7272D">
        <w:rPr>
          <w:rFonts w:ascii="Times New Roman" w:eastAsiaTheme="minorHAnsi" w:hAnsi="Times New Roman" w:cs="Times New Roman"/>
          <w:sz w:val="22"/>
        </w:rPr>
        <w:t>Example 2:</w:t>
      </w:r>
    </w:p>
    <w:p w14:paraId="363116FE" w14:textId="0099EC4D" w:rsidR="00B66097" w:rsidRPr="00C7272D" w:rsidRDefault="00B66097" w:rsidP="00B66097">
      <w:pPr>
        <w:rPr>
          <w:rFonts w:ascii="Times New Roman" w:eastAsiaTheme="minorHAnsi" w:hAnsi="Times New Roman" w:cs="Times New Roman"/>
          <w:sz w:val="22"/>
        </w:rPr>
      </w:pPr>
      <w:r w:rsidRPr="00C7272D">
        <w:rPr>
          <w:rFonts w:ascii="Times New Roman" w:eastAsiaTheme="minorHAnsi" w:hAnsi="Times New Roman" w:cs="Times New Roman"/>
          <w:sz w:val="22"/>
        </w:rPr>
        <w:t xml:space="preserve">Input: </w:t>
      </w:r>
      <w:proofErr w:type="spellStart"/>
      <w:r w:rsidRPr="00C7272D">
        <w:rPr>
          <w:rFonts w:ascii="Times New Roman" w:eastAsiaTheme="minorHAnsi" w:hAnsi="Times New Roman" w:cs="Times New Roman"/>
          <w:sz w:val="22"/>
        </w:rPr>
        <w:t>loveleetcode</w:t>
      </w:r>
      <w:proofErr w:type="spellEnd"/>
    </w:p>
    <w:p w14:paraId="144BD921" w14:textId="178D8DA6" w:rsidR="00B66097" w:rsidRPr="00C7272D" w:rsidRDefault="00B66097" w:rsidP="00B66097">
      <w:pPr>
        <w:rPr>
          <w:rFonts w:ascii="Times New Roman" w:eastAsiaTheme="minorHAnsi" w:hAnsi="Times New Roman" w:cs="Times New Roman"/>
          <w:sz w:val="22"/>
        </w:rPr>
      </w:pPr>
      <w:r w:rsidRPr="00C7272D">
        <w:rPr>
          <w:rFonts w:ascii="Times New Roman" w:eastAsiaTheme="minorHAnsi" w:hAnsi="Times New Roman" w:cs="Times New Roman"/>
          <w:sz w:val="22"/>
        </w:rPr>
        <w:t>Output: 2</w:t>
      </w:r>
    </w:p>
    <w:p w14:paraId="2C7FDA58" w14:textId="77777777" w:rsidR="00B66097" w:rsidRPr="00C7272D" w:rsidRDefault="00B66097" w:rsidP="00B66097">
      <w:pPr>
        <w:rPr>
          <w:rFonts w:ascii="Times New Roman" w:eastAsiaTheme="minorHAnsi" w:hAnsi="Times New Roman" w:cs="Times New Roman"/>
          <w:sz w:val="22"/>
        </w:rPr>
      </w:pPr>
    </w:p>
    <w:p w14:paraId="676B7A82" w14:textId="3FE82EEC" w:rsidR="00B66097" w:rsidRPr="00C7272D" w:rsidRDefault="00B66097" w:rsidP="00B66097">
      <w:pPr>
        <w:rPr>
          <w:rFonts w:ascii="Times New Roman" w:eastAsiaTheme="minorHAnsi" w:hAnsi="Times New Roman" w:cs="Times New Roman"/>
          <w:sz w:val="22"/>
        </w:rPr>
      </w:pPr>
      <w:r w:rsidRPr="00C7272D">
        <w:rPr>
          <w:rFonts w:ascii="Times New Roman" w:eastAsiaTheme="minorHAnsi" w:hAnsi="Times New Roman" w:cs="Times New Roman"/>
          <w:sz w:val="22"/>
        </w:rPr>
        <w:t>Example 3:</w:t>
      </w:r>
    </w:p>
    <w:p w14:paraId="2147C39E" w14:textId="3BBD5990" w:rsidR="00B66097" w:rsidRPr="00C7272D" w:rsidRDefault="00B66097" w:rsidP="00B66097">
      <w:pPr>
        <w:rPr>
          <w:rFonts w:ascii="Times New Roman" w:eastAsiaTheme="minorHAnsi" w:hAnsi="Times New Roman" w:cs="Times New Roman"/>
          <w:sz w:val="22"/>
        </w:rPr>
      </w:pPr>
      <w:r w:rsidRPr="00C7272D">
        <w:rPr>
          <w:rFonts w:ascii="Times New Roman" w:eastAsiaTheme="minorHAnsi" w:hAnsi="Times New Roman" w:cs="Times New Roman"/>
          <w:sz w:val="22"/>
        </w:rPr>
        <w:t xml:space="preserve">Input:  </w:t>
      </w:r>
      <w:proofErr w:type="spellStart"/>
      <w:r w:rsidRPr="00C7272D">
        <w:rPr>
          <w:rFonts w:ascii="Times New Roman" w:eastAsiaTheme="minorHAnsi" w:hAnsi="Times New Roman" w:cs="Times New Roman"/>
          <w:sz w:val="22"/>
        </w:rPr>
        <w:t>aabb</w:t>
      </w:r>
      <w:proofErr w:type="spellEnd"/>
    </w:p>
    <w:p w14:paraId="59283793" w14:textId="77777777" w:rsidR="00B66097" w:rsidRPr="00C7272D" w:rsidRDefault="00B66097" w:rsidP="00B66097">
      <w:pPr>
        <w:rPr>
          <w:rFonts w:ascii="Times New Roman" w:eastAsiaTheme="minorHAnsi" w:hAnsi="Times New Roman" w:cs="Times New Roman"/>
          <w:sz w:val="22"/>
        </w:rPr>
      </w:pPr>
      <w:r w:rsidRPr="00C7272D">
        <w:rPr>
          <w:rFonts w:ascii="Times New Roman" w:eastAsiaTheme="minorHAnsi" w:hAnsi="Times New Roman" w:cs="Times New Roman"/>
          <w:sz w:val="22"/>
        </w:rPr>
        <w:t>Output: -1</w:t>
      </w:r>
    </w:p>
    <w:p w14:paraId="695992AE" w14:textId="2C5D1147" w:rsidR="00932419" w:rsidRPr="00F876F8" w:rsidRDefault="00932419" w:rsidP="00332A6D">
      <w:pPr>
        <w:rPr>
          <w:rFonts w:ascii="Times New Roman" w:eastAsiaTheme="minorHAnsi" w:hAnsi="Times New Roman" w:cs="Times New Roman"/>
          <w:sz w:val="22"/>
        </w:rPr>
      </w:pPr>
    </w:p>
    <w:p w14:paraId="2093EC9B" w14:textId="77777777" w:rsidR="00932419" w:rsidRPr="00F876F8" w:rsidRDefault="00932419" w:rsidP="00332A6D">
      <w:pPr>
        <w:rPr>
          <w:rFonts w:ascii="Times New Roman" w:eastAsiaTheme="minorHAnsi" w:hAnsi="Times New Roman" w:cs="Times New Roman"/>
          <w:sz w:val="22"/>
        </w:rPr>
      </w:pPr>
    </w:p>
    <w:p w14:paraId="1ECEA638" w14:textId="6B969A31" w:rsidR="00E96BC8" w:rsidRPr="00F876F8" w:rsidRDefault="00560A9D" w:rsidP="00E96BC8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4</w:t>
      </w:r>
      <w:r w:rsidR="00925E18" w:rsidRPr="00F876F8">
        <w:rPr>
          <w:rFonts w:ascii="Times New Roman" w:eastAsiaTheme="minorHAnsi" w:hAnsi="Times New Roman" w:cs="Times New Roman"/>
          <w:sz w:val="22"/>
        </w:rPr>
        <w:t>.</w:t>
      </w:r>
      <w:r w:rsidR="00582178" w:rsidRPr="00F876F8">
        <w:rPr>
          <w:sz w:val="24"/>
          <w:szCs w:val="28"/>
        </w:rPr>
        <w:t xml:space="preserve"> </w:t>
      </w:r>
      <w:r w:rsidR="00E96BC8" w:rsidRPr="00F876F8">
        <w:rPr>
          <w:rFonts w:ascii="Times New Roman" w:eastAsiaTheme="minorHAnsi" w:hAnsi="Times New Roman" w:cs="Times New Roman"/>
          <w:sz w:val="22"/>
        </w:rPr>
        <w:t>Given an integer n, return true if it is a power of two. Otherwise, return false.</w:t>
      </w:r>
    </w:p>
    <w:p w14:paraId="78CB7999" w14:textId="31E4448C" w:rsidR="00E96BC8" w:rsidRPr="00F876F8" w:rsidRDefault="00E96BC8" w:rsidP="00E96BC8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An integer n is a power of two if there exists an integer x such that n == 2^x.</w:t>
      </w:r>
    </w:p>
    <w:p w14:paraId="3104D8D2" w14:textId="77777777" w:rsidR="00E96BC8" w:rsidRPr="00F876F8" w:rsidRDefault="00E96BC8" w:rsidP="00E96BC8">
      <w:pPr>
        <w:rPr>
          <w:rFonts w:ascii="Times New Roman" w:eastAsiaTheme="minorHAnsi" w:hAnsi="Times New Roman" w:cs="Times New Roman"/>
          <w:sz w:val="22"/>
        </w:rPr>
      </w:pPr>
    </w:p>
    <w:p w14:paraId="3D1C1B0A" w14:textId="2D4C4EBB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Example 1:</w:t>
      </w:r>
    </w:p>
    <w:p w14:paraId="7A461FA1" w14:textId="4A7030E2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Input: 1</w:t>
      </w:r>
    </w:p>
    <w:p w14:paraId="6F384AE3" w14:textId="77777777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Output: true</w:t>
      </w:r>
    </w:p>
    <w:p w14:paraId="5D9DD9C7" w14:textId="6375316D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Explanation: 20 = 1</w:t>
      </w:r>
    </w:p>
    <w:p w14:paraId="21F6061B" w14:textId="77777777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</w:p>
    <w:p w14:paraId="4363A2D0" w14:textId="7654F5AC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Example 2:</w:t>
      </w:r>
    </w:p>
    <w:p w14:paraId="6069DBF4" w14:textId="6F801ECB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Input: 16</w:t>
      </w:r>
    </w:p>
    <w:p w14:paraId="58280A0A" w14:textId="77777777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lastRenderedPageBreak/>
        <w:t>Output: true</w:t>
      </w:r>
    </w:p>
    <w:p w14:paraId="1315F8C7" w14:textId="3461CCB5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Explanation: 24 = 16</w:t>
      </w:r>
    </w:p>
    <w:p w14:paraId="26F71419" w14:textId="77777777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</w:p>
    <w:p w14:paraId="071F6FD1" w14:textId="6FCABC79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Example 3:</w:t>
      </w:r>
    </w:p>
    <w:p w14:paraId="5C1165AA" w14:textId="00B2F61F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Input:  3</w:t>
      </w:r>
    </w:p>
    <w:p w14:paraId="22760234" w14:textId="4FAD7367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Output: false</w:t>
      </w:r>
    </w:p>
    <w:p w14:paraId="4C312397" w14:textId="77777777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</w:p>
    <w:p w14:paraId="283CE181" w14:textId="142F2449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Example 4:</w:t>
      </w:r>
    </w:p>
    <w:p w14:paraId="42A3D41A" w14:textId="1857D3BD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Input:  4</w:t>
      </w:r>
    </w:p>
    <w:p w14:paraId="220CB2CD" w14:textId="6F8FC27C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Output: true</w:t>
      </w:r>
    </w:p>
    <w:p w14:paraId="7924F133" w14:textId="77777777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</w:p>
    <w:p w14:paraId="59FAC63E" w14:textId="19462FEF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Example 5:</w:t>
      </w:r>
    </w:p>
    <w:p w14:paraId="0494276C" w14:textId="25A9DC99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Input:  5</w:t>
      </w:r>
    </w:p>
    <w:p w14:paraId="42B9071E" w14:textId="77777777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  <w:r w:rsidRPr="00F876F8">
        <w:rPr>
          <w:rFonts w:ascii="Times New Roman" w:eastAsiaTheme="minorHAnsi" w:hAnsi="Times New Roman" w:cs="Times New Roman"/>
          <w:kern w:val="2"/>
          <w:sz w:val="22"/>
          <w:szCs w:val="22"/>
        </w:rPr>
        <w:t>Output: false</w:t>
      </w:r>
    </w:p>
    <w:p w14:paraId="4F52DC2B" w14:textId="77777777" w:rsidR="00E96BC8" w:rsidRPr="00F876F8" w:rsidRDefault="00E96BC8" w:rsidP="00E96BC8">
      <w:pPr>
        <w:pStyle w:val="HTML"/>
        <w:wordWrap w:val="0"/>
        <w:rPr>
          <w:rFonts w:ascii="Times New Roman" w:eastAsiaTheme="minorHAnsi" w:hAnsi="Times New Roman" w:cs="Times New Roman"/>
          <w:kern w:val="2"/>
          <w:sz w:val="22"/>
          <w:szCs w:val="22"/>
        </w:rPr>
      </w:pPr>
    </w:p>
    <w:p w14:paraId="61447C5C" w14:textId="1B63CFDB" w:rsidR="00932419" w:rsidRPr="00F876F8" w:rsidRDefault="00932419" w:rsidP="00D54C84">
      <w:pPr>
        <w:pStyle w:val="HTML"/>
        <w:wordWrap w:val="0"/>
        <w:rPr>
          <w:rFonts w:ascii="Times New Roman" w:hAnsi="Times New Roman" w:cs="Times New Roman"/>
          <w:color w:val="212529"/>
          <w:sz w:val="22"/>
          <w:szCs w:val="22"/>
          <w:bdr w:val="none" w:sz="0" w:space="0" w:color="auto" w:frame="1"/>
        </w:rPr>
      </w:pPr>
    </w:p>
    <w:p w14:paraId="5F29D6C1" w14:textId="58F5C16C" w:rsidR="00932419" w:rsidRPr="00F876F8" w:rsidRDefault="00932419" w:rsidP="00D54C84">
      <w:pPr>
        <w:pStyle w:val="HTML"/>
        <w:wordWrap w:val="0"/>
        <w:rPr>
          <w:rFonts w:ascii="Times New Roman" w:hAnsi="Times New Roman" w:cs="Times New Roman"/>
          <w:color w:val="212529"/>
          <w:sz w:val="22"/>
          <w:szCs w:val="22"/>
          <w:bdr w:val="none" w:sz="0" w:space="0" w:color="auto" w:frame="1"/>
        </w:rPr>
      </w:pPr>
      <w:r w:rsidRPr="00F876F8">
        <w:rPr>
          <w:rFonts w:ascii="Times New Roman" w:hAnsi="Times New Roman" w:cs="Times New Roman" w:hint="eastAsia"/>
          <w:color w:val="212529"/>
          <w:sz w:val="22"/>
          <w:szCs w:val="22"/>
          <w:bdr w:val="none" w:sz="0" w:space="0" w:color="auto" w:frame="1"/>
        </w:rPr>
        <w:t>(</w:t>
      </w:r>
      <w:r w:rsidRPr="00F876F8">
        <w:rPr>
          <w:rFonts w:ascii="Times New Roman" w:hAnsi="Times New Roman" w:cs="Times New Roman"/>
          <w:color w:val="212529"/>
          <w:sz w:val="22"/>
          <w:szCs w:val="22"/>
          <w:bdr w:val="none" w:sz="0" w:space="0" w:color="auto" w:frame="1"/>
        </w:rPr>
        <w:t>Optional)</w:t>
      </w:r>
    </w:p>
    <w:p w14:paraId="4A500CB9" w14:textId="77777777" w:rsidR="00E96BC8" w:rsidRPr="00F876F8" w:rsidRDefault="00560A9D" w:rsidP="00E96BC8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5</w:t>
      </w:r>
      <w:r w:rsidR="00B2398D" w:rsidRPr="00F876F8">
        <w:rPr>
          <w:rFonts w:ascii="Times New Roman" w:eastAsiaTheme="minorHAnsi" w:hAnsi="Times New Roman" w:cs="Times New Roman"/>
          <w:sz w:val="22"/>
        </w:rPr>
        <w:t>.</w:t>
      </w:r>
      <w:r w:rsidR="00677E17" w:rsidRPr="00F876F8">
        <w:rPr>
          <w:sz w:val="24"/>
          <w:szCs w:val="28"/>
        </w:rPr>
        <w:t xml:space="preserve"> </w:t>
      </w:r>
      <w:r w:rsidR="00E96BC8" w:rsidRPr="00F876F8">
        <w:rPr>
          <w:rFonts w:ascii="Times New Roman" w:eastAsiaTheme="minorHAnsi" w:hAnsi="Times New Roman" w:cs="Times New Roman"/>
          <w:sz w:val="22"/>
        </w:rPr>
        <w:t>Given a string s, remove duplicate letters so that every letter appears once and only once. You must make sure your result is the smallest in lexicographical order among all possible results.</w:t>
      </w:r>
    </w:p>
    <w:p w14:paraId="3589E1D9" w14:textId="7592A2EF" w:rsidR="00FE3CD3" w:rsidRPr="00F876F8" w:rsidRDefault="00FE3CD3" w:rsidP="00B2398D">
      <w:pPr>
        <w:rPr>
          <w:rFonts w:ascii="Times New Roman" w:eastAsiaTheme="minorHAnsi" w:hAnsi="Times New Roman" w:cs="Times New Roman"/>
          <w:sz w:val="22"/>
        </w:rPr>
      </w:pPr>
    </w:p>
    <w:p w14:paraId="0A488BE6" w14:textId="37362979" w:rsidR="00E96BC8" w:rsidRPr="00F876F8" w:rsidRDefault="00E96BC8" w:rsidP="00E96BC8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Example 1:</w:t>
      </w:r>
    </w:p>
    <w:p w14:paraId="1C2BABFB" w14:textId="77777777" w:rsidR="00E96BC8" w:rsidRPr="00F876F8" w:rsidRDefault="00E96BC8" w:rsidP="00E96BC8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Input: s = "</w:t>
      </w:r>
      <w:proofErr w:type="spellStart"/>
      <w:r w:rsidRPr="00F876F8">
        <w:rPr>
          <w:rFonts w:ascii="Times New Roman" w:eastAsiaTheme="minorHAnsi" w:hAnsi="Times New Roman" w:cs="Times New Roman"/>
          <w:sz w:val="22"/>
        </w:rPr>
        <w:t>bcabc</w:t>
      </w:r>
      <w:proofErr w:type="spellEnd"/>
      <w:r w:rsidRPr="00F876F8">
        <w:rPr>
          <w:rFonts w:ascii="Times New Roman" w:eastAsiaTheme="minorHAnsi" w:hAnsi="Times New Roman" w:cs="Times New Roman"/>
          <w:sz w:val="22"/>
        </w:rPr>
        <w:t>"</w:t>
      </w:r>
    </w:p>
    <w:p w14:paraId="52718337" w14:textId="737A181F" w:rsidR="00E96BC8" w:rsidRPr="00F876F8" w:rsidRDefault="00E96BC8" w:rsidP="00E96BC8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Output: "</w:t>
      </w:r>
      <w:proofErr w:type="spellStart"/>
      <w:r w:rsidRPr="00F876F8">
        <w:rPr>
          <w:rFonts w:ascii="Times New Roman" w:eastAsiaTheme="minorHAnsi" w:hAnsi="Times New Roman" w:cs="Times New Roman"/>
          <w:sz w:val="22"/>
        </w:rPr>
        <w:t>abc</w:t>
      </w:r>
      <w:proofErr w:type="spellEnd"/>
      <w:r w:rsidRPr="00F876F8">
        <w:rPr>
          <w:rFonts w:ascii="Times New Roman" w:eastAsiaTheme="minorHAnsi" w:hAnsi="Times New Roman" w:cs="Times New Roman"/>
          <w:sz w:val="22"/>
        </w:rPr>
        <w:t>"</w:t>
      </w:r>
    </w:p>
    <w:p w14:paraId="2DFC5C7E" w14:textId="77777777" w:rsidR="00E96BC8" w:rsidRPr="00F876F8" w:rsidRDefault="00E96BC8" w:rsidP="00E96BC8">
      <w:pPr>
        <w:rPr>
          <w:rFonts w:ascii="Times New Roman" w:eastAsiaTheme="minorHAnsi" w:hAnsi="Times New Roman" w:cs="Times New Roman"/>
          <w:sz w:val="22"/>
        </w:rPr>
      </w:pPr>
    </w:p>
    <w:p w14:paraId="5A35F307" w14:textId="457511BC" w:rsidR="00E96BC8" w:rsidRPr="00F876F8" w:rsidRDefault="00E96BC8" w:rsidP="00E96BC8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Example 2:</w:t>
      </w:r>
    </w:p>
    <w:p w14:paraId="62B936D2" w14:textId="77777777" w:rsidR="00E96BC8" w:rsidRPr="00F876F8" w:rsidRDefault="00E96BC8" w:rsidP="00E96BC8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Input: s = "</w:t>
      </w:r>
      <w:proofErr w:type="spellStart"/>
      <w:r w:rsidRPr="00F876F8">
        <w:rPr>
          <w:rFonts w:ascii="Times New Roman" w:eastAsiaTheme="minorHAnsi" w:hAnsi="Times New Roman" w:cs="Times New Roman"/>
          <w:sz w:val="22"/>
        </w:rPr>
        <w:t>cbacdcbc</w:t>
      </w:r>
      <w:proofErr w:type="spellEnd"/>
      <w:r w:rsidRPr="00F876F8">
        <w:rPr>
          <w:rFonts w:ascii="Times New Roman" w:eastAsiaTheme="minorHAnsi" w:hAnsi="Times New Roman" w:cs="Times New Roman"/>
          <w:sz w:val="22"/>
        </w:rPr>
        <w:t>"</w:t>
      </w:r>
    </w:p>
    <w:p w14:paraId="767909FA" w14:textId="77777777" w:rsidR="00E96BC8" w:rsidRPr="00F876F8" w:rsidRDefault="00E96BC8" w:rsidP="00E96BC8">
      <w:pPr>
        <w:rPr>
          <w:rFonts w:ascii="Times New Roman" w:eastAsiaTheme="minorHAnsi" w:hAnsi="Times New Roman" w:cs="Times New Roman"/>
          <w:sz w:val="22"/>
        </w:rPr>
      </w:pPr>
      <w:r w:rsidRPr="00F876F8">
        <w:rPr>
          <w:rFonts w:ascii="Times New Roman" w:eastAsiaTheme="minorHAnsi" w:hAnsi="Times New Roman" w:cs="Times New Roman"/>
          <w:sz w:val="22"/>
        </w:rPr>
        <w:t>Output: "</w:t>
      </w:r>
      <w:proofErr w:type="spellStart"/>
      <w:r w:rsidRPr="00F876F8">
        <w:rPr>
          <w:rFonts w:ascii="Times New Roman" w:eastAsiaTheme="minorHAnsi" w:hAnsi="Times New Roman" w:cs="Times New Roman"/>
          <w:sz w:val="22"/>
        </w:rPr>
        <w:t>acdb</w:t>
      </w:r>
      <w:proofErr w:type="spellEnd"/>
      <w:r w:rsidRPr="00F876F8">
        <w:rPr>
          <w:rFonts w:ascii="Times New Roman" w:eastAsiaTheme="minorHAnsi" w:hAnsi="Times New Roman" w:cs="Times New Roman"/>
          <w:sz w:val="22"/>
        </w:rPr>
        <w:t>"</w:t>
      </w:r>
    </w:p>
    <w:p w14:paraId="1581A39D" w14:textId="0834FA7C" w:rsidR="00E96BC8" w:rsidRPr="00F876F8" w:rsidRDefault="00E96BC8" w:rsidP="00E96BC8">
      <w:pPr>
        <w:rPr>
          <w:rFonts w:ascii="Times New Roman" w:eastAsiaTheme="minorHAnsi" w:hAnsi="Times New Roman" w:cs="Times New Roman"/>
          <w:sz w:val="22"/>
        </w:rPr>
      </w:pPr>
    </w:p>
    <w:sectPr w:rsidR="00E96BC8" w:rsidRPr="00F876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B1D17A" w14:textId="77777777" w:rsidR="00F15FC7" w:rsidRDefault="00F15FC7" w:rsidP="00241A51">
      <w:r>
        <w:separator/>
      </w:r>
    </w:p>
  </w:endnote>
  <w:endnote w:type="continuationSeparator" w:id="0">
    <w:p w14:paraId="17747A3C" w14:textId="77777777" w:rsidR="00F15FC7" w:rsidRDefault="00F15FC7" w:rsidP="00241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3310F8" w14:textId="77777777" w:rsidR="00F15FC7" w:rsidRDefault="00F15FC7" w:rsidP="00241A51">
      <w:r>
        <w:separator/>
      </w:r>
    </w:p>
  </w:footnote>
  <w:footnote w:type="continuationSeparator" w:id="0">
    <w:p w14:paraId="3B124A6B" w14:textId="77777777" w:rsidR="00F15FC7" w:rsidRDefault="00F15FC7" w:rsidP="00241A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7E2889"/>
    <w:multiLevelType w:val="multilevel"/>
    <w:tmpl w:val="AF48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C24545"/>
    <w:multiLevelType w:val="multilevel"/>
    <w:tmpl w:val="6408E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C36FFC"/>
    <w:multiLevelType w:val="multilevel"/>
    <w:tmpl w:val="CF965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07E2F95"/>
    <w:multiLevelType w:val="hybridMultilevel"/>
    <w:tmpl w:val="351A9E84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5D392AB7"/>
    <w:multiLevelType w:val="multilevel"/>
    <w:tmpl w:val="C84C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F726F43"/>
    <w:multiLevelType w:val="multilevel"/>
    <w:tmpl w:val="C400A80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53C4107"/>
    <w:multiLevelType w:val="multilevel"/>
    <w:tmpl w:val="C400A80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0"/>
  </w:num>
  <w:num w:numId="5">
    <w:abstractNumId w:val="3"/>
  </w:num>
  <w:num w:numId="6">
    <w:abstractNumId w:val="4"/>
    <w:lvlOverride w:ilvl="0">
      <w:lvl w:ilvl="0">
        <w:numFmt w:val="upperLetter"/>
        <w:lvlText w:val="%1."/>
        <w:lvlJc w:val="left"/>
      </w:lvl>
    </w:lvlOverride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TYwNzMzMTQ1NDJR0lEKTi0uzszPAykwrgUAOGlR7ywAAAA="/>
  </w:docVars>
  <w:rsids>
    <w:rsidRoot w:val="007610CA"/>
    <w:rsid w:val="00022A2A"/>
    <w:rsid w:val="00060EC8"/>
    <w:rsid w:val="0006416A"/>
    <w:rsid w:val="0006797B"/>
    <w:rsid w:val="0008552D"/>
    <w:rsid w:val="0009032E"/>
    <w:rsid w:val="00093B30"/>
    <w:rsid w:val="000A3FBF"/>
    <w:rsid w:val="000B4DDF"/>
    <w:rsid w:val="000B4DEB"/>
    <w:rsid w:val="000E1C33"/>
    <w:rsid w:val="00115DE5"/>
    <w:rsid w:val="00123093"/>
    <w:rsid w:val="001301A1"/>
    <w:rsid w:val="001A26E2"/>
    <w:rsid w:val="001D0EC1"/>
    <w:rsid w:val="001F7E60"/>
    <w:rsid w:val="002035DA"/>
    <w:rsid w:val="00241A51"/>
    <w:rsid w:val="00243C4F"/>
    <w:rsid w:val="00253A2A"/>
    <w:rsid w:val="00262242"/>
    <w:rsid w:val="00332A6D"/>
    <w:rsid w:val="00343612"/>
    <w:rsid w:val="00350609"/>
    <w:rsid w:val="00392B80"/>
    <w:rsid w:val="003A00DB"/>
    <w:rsid w:val="003B70EF"/>
    <w:rsid w:val="00487761"/>
    <w:rsid w:val="0049176A"/>
    <w:rsid w:val="004A2D54"/>
    <w:rsid w:val="004B1C89"/>
    <w:rsid w:val="004F3B17"/>
    <w:rsid w:val="00545E6D"/>
    <w:rsid w:val="00560A9D"/>
    <w:rsid w:val="00582178"/>
    <w:rsid w:val="00597159"/>
    <w:rsid w:val="006737BE"/>
    <w:rsid w:val="006750E4"/>
    <w:rsid w:val="00677E17"/>
    <w:rsid w:val="00685D4A"/>
    <w:rsid w:val="00690214"/>
    <w:rsid w:val="00692AC1"/>
    <w:rsid w:val="006A6C2E"/>
    <w:rsid w:val="006C2904"/>
    <w:rsid w:val="006C2DDC"/>
    <w:rsid w:val="0071105B"/>
    <w:rsid w:val="007610CA"/>
    <w:rsid w:val="00785FF1"/>
    <w:rsid w:val="0079634A"/>
    <w:rsid w:val="007C0A38"/>
    <w:rsid w:val="007F4F5C"/>
    <w:rsid w:val="00843FB1"/>
    <w:rsid w:val="00895CEB"/>
    <w:rsid w:val="008B5D43"/>
    <w:rsid w:val="00925E18"/>
    <w:rsid w:val="00932419"/>
    <w:rsid w:val="00955D65"/>
    <w:rsid w:val="009829F7"/>
    <w:rsid w:val="009B1F92"/>
    <w:rsid w:val="009D3A1D"/>
    <w:rsid w:val="009E5BD0"/>
    <w:rsid w:val="009F7483"/>
    <w:rsid w:val="00A04476"/>
    <w:rsid w:val="00A37094"/>
    <w:rsid w:val="00A42A83"/>
    <w:rsid w:val="00A603EE"/>
    <w:rsid w:val="00A63CD6"/>
    <w:rsid w:val="00A71E22"/>
    <w:rsid w:val="00AE57C0"/>
    <w:rsid w:val="00AF080C"/>
    <w:rsid w:val="00B022D9"/>
    <w:rsid w:val="00B12057"/>
    <w:rsid w:val="00B2398D"/>
    <w:rsid w:val="00B66097"/>
    <w:rsid w:val="00B70F68"/>
    <w:rsid w:val="00B73844"/>
    <w:rsid w:val="00BE16F8"/>
    <w:rsid w:val="00C030F3"/>
    <w:rsid w:val="00C04D69"/>
    <w:rsid w:val="00C15D0C"/>
    <w:rsid w:val="00C25E30"/>
    <w:rsid w:val="00C7272D"/>
    <w:rsid w:val="00C75C2B"/>
    <w:rsid w:val="00C85A8B"/>
    <w:rsid w:val="00CC1C17"/>
    <w:rsid w:val="00CC6D19"/>
    <w:rsid w:val="00D0749E"/>
    <w:rsid w:val="00D40CD5"/>
    <w:rsid w:val="00D54C84"/>
    <w:rsid w:val="00D6682B"/>
    <w:rsid w:val="00D7342E"/>
    <w:rsid w:val="00DA2CD6"/>
    <w:rsid w:val="00DB2818"/>
    <w:rsid w:val="00E21F55"/>
    <w:rsid w:val="00E24E14"/>
    <w:rsid w:val="00E360FE"/>
    <w:rsid w:val="00E4272F"/>
    <w:rsid w:val="00E71FB0"/>
    <w:rsid w:val="00E90089"/>
    <w:rsid w:val="00E96BC8"/>
    <w:rsid w:val="00ED192F"/>
    <w:rsid w:val="00EE02BC"/>
    <w:rsid w:val="00EF5A69"/>
    <w:rsid w:val="00F15FC7"/>
    <w:rsid w:val="00F44F60"/>
    <w:rsid w:val="00F513E5"/>
    <w:rsid w:val="00F766D9"/>
    <w:rsid w:val="00F85BFC"/>
    <w:rsid w:val="00F876F8"/>
    <w:rsid w:val="00FE3CD3"/>
    <w:rsid w:val="00FE7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B4740B"/>
  <w15:chartTrackingRefBased/>
  <w15:docId w15:val="{E03EB29B-3EF2-4FC2-A5FB-7BFAC4202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7C0A38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D40CD5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unhideWhenUsed/>
    <w:rsid w:val="00D40CD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D40CD5"/>
    <w:rPr>
      <w:rFonts w:ascii="宋体" w:eastAsia="宋体" w:hAnsi="宋体" w:cs="宋体"/>
      <w:kern w:val="0"/>
      <w:sz w:val="24"/>
      <w:szCs w:val="24"/>
    </w:rPr>
  </w:style>
  <w:style w:type="paragraph" w:styleId="a4">
    <w:name w:val="Normal (Web)"/>
    <w:basedOn w:val="a"/>
    <w:uiPriority w:val="99"/>
    <w:semiHidden/>
    <w:unhideWhenUsed/>
    <w:rsid w:val="001F7E6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30">
    <w:name w:val="标题 3 字符"/>
    <w:basedOn w:val="a0"/>
    <w:link w:val="3"/>
    <w:uiPriority w:val="9"/>
    <w:rsid w:val="007C0A38"/>
    <w:rPr>
      <w:rFonts w:ascii="宋体" w:eastAsia="宋体" w:hAnsi="宋体" w:cs="宋体"/>
      <w:b/>
      <w:bCs/>
      <w:kern w:val="0"/>
      <w:sz w:val="27"/>
      <w:szCs w:val="27"/>
    </w:rPr>
  </w:style>
  <w:style w:type="character" w:styleId="HTML1">
    <w:name w:val="HTML Code"/>
    <w:basedOn w:val="a0"/>
    <w:uiPriority w:val="99"/>
    <w:semiHidden/>
    <w:unhideWhenUsed/>
    <w:rsid w:val="00332A6D"/>
    <w:rPr>
      <w:rFonts w:ascii="宋体" w:eastAsia="宋体" w:hAnsi="宋体" w:cs="宋体"/>
      <w:sz w:val="24"/>
      <w:szCs w:val="24"/>
    </w:rPr>
  </w:style>
  <w:style w:type="character" w:customStyle="1" w:styleId="hljs-attribute">
    <w:name w:val="hljs-attribute"/>
    <w:basedOn w:val="a0"/>
    <w:rsid w:val="00D54C84"/>
  </w:style>
  <w:style w:type="character" w:customStyle="1" w:styleId="hljs-number">
    <w:name w:val="hljs-number"/>
    <w:basedOn w:val="a0"/>
    <w:rsid w:val="00D54C84"/>
  </w:style>
  <w:style w:type="paragraph" w:styleId="a5">
    <w:name w:val="header"/>
    <w:basedOn w:val="a"/>
    <w:link w:val="a6"/>
    <w:uiPriority w:val="99"/>
    <w:unhideWhenUsed/>
    <w:rsid w:val="00241A5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241A5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241A5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241A5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40336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220505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00244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631250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95913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0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3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9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8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9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8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1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770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162165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6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047842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595747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47693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1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36337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9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54220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46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317262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02398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67770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22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7359105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47061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613687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00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47102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907960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13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727984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0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57594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952775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8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217104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99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55835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07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93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0</TotalTime>
  <Pages>2</Pages>
  <Words>219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.lonng</dc:creator>
  <cp:keywords/>
  <dc:description/>
  <cp:lastModifiedBy>庄 琦锋</cp:lastModifiedBy>
  <cp:revision>80</cp:revision>
  <dcterms:created xsi:type="dcterms:W3CDTF">2021-02-16T11:45:00Z</dcterms:created>
  <dcterms:modified xsi:type="dcterms:W3CDTF">2021-06-26T01:26:00Z</dcterms:modified>
</cp:coreProperties>
</file>